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49D39" w14:textId="77777777" w:rsidR="00835928" w:rsidRPr="00570159" w:rsidRDefault="00D47B83" w:rsidP="00B74C32">
      <w:pPr>
        <w:ind w:firstLine="284"/>
        <w:rPr>
          <w:rFonts w:ascii="Arial Black" w:hAnsi="Arial Black" w:cs="Arial"/>
          <w:b/>
          <w:sz w:val="28"/>
          <w:szCs w:val="28"/>
        </w:rPr>
      </w:pPr>
      <w:r>
        <w:fldChar w:fldCharType="begin"/>
      </w:r>
      <w:r>
        <w:instrText xml:space="preserve"> HYPERLINK "http://www.kzpz.ump.edu.pl" </w:instrText>
      </w:r>
      <w:r>
        <w:fldChar w:fldCharType="separate"/>
      </w:r>
      <w:r w:rsidR="00AB0D95" w:rsidRPr="00570159">
        <w:rPr>
          <w:rStyle w:val="Hipercze"/>
          <w:rFonts w:ascii="Arial Black" w:hAnsi="Arial Black" w:cs="Arial"/>
          <w:b/>
          <w:sz w:val="24"/>
          <w:szCs w:val="24"/>
        </w:rPr>
        <w:t>www.kzpz.ump.edu.pl</w:t>
      </w:r>
      <w:r>
        <w:rPr>
          <w:rStyle w:val="Hipercze"/>
          <w:rFonts w:ascii="Arial Black" w:hAnsi="Arial Black" w:cs="Arial"/>
          <w:b/>
          <w:sz w:val="24"/>
          <w:szCs w:val="24"/>
        </w:rPr>
        <w:fldChar w:fldCharType="end"/>
      </w:r>
      <w:r w:rsidR="00835928" w:rsidRPr="00570159">
        <w:rPr>
          <w:rFonts w:ascii="Arial Black" w:hAnsi="Arial Black" w:cs="Arial"/>
          <w:b/>
          <w:sz w:val="28"/>
          <w:szCs w:val="28"/>
        </w:rPr>
        <w:tab/>
      </w:r>
      <w:r w:rsidR="00835928" w:rsidRPr="00570159">
        <w:rPr>
          <w:rFonts w:ascii="Arial Black" w:hAnsi="Arial Black" w:cs="Arial"/>
          <w:b/>
          <w:sz w:val="28"/>
          <w:szCs w:val="28"/>
        </w:rPr>
        <w:tab/>
        <w:t xml:space="preserve">        </w:t>
      </w:r>
      <w:r w:rsidR="00CB7316" w:rsidRPr="00570159">
        <w:rPr>
          <w:rFonts w:ascii="Arial Black" w:hAnsi="Arial Black" w:cs="Arial"/>
          <w:b/>
          <w:sz w:val="28"/>
          <w:szCs w:val="28"/>
        </w:rPr>
        <w:t xml:space="preserve"> </w:t>
      </w:r>
      <w:r w:rsidR="00CB7316" w:rsidRPr="00570159">
        <w:rPr>
          <w:rFonts w:ascii="Arial Black" w:hAnsi="Arial Black" w:cs="Arial"/>
          <w:b/>
          <w:sz w:val="28"/>
          <w:szCs w:val="28"/>
        </w:rPr>
        <w:tab/>
      </w:r>
      <w:r w:rsidR="00CB7316" w:rsidRPr="00570159">
        <w:rPr>
          <w:rFonts w:ascii="Arial Black" w:hAnsi="Arial Black" w:cs="Arial"/>
          <w:b/>
          <w:sz w:val="28"/>
          <w:szCs w:val="28"/>
        </w:rPr>
        <w:tab/>
      </w:r>
      <w:r w:rsidR="00CB7316" w:rsidRPr="00570159">
        <w:rPr>
          <w:rFonts w:ascii="Arial Black" w:hAnsi="Arial Black" w:cs="Arial"/>
          <w:b/>
          <w:sz w:val="32"/>
          <w:szCs w:val="32"/>
        </w:rPr>
        <w:tab/>
      </w:r>
      <w:r w:rsidR="00835928" w:rsidRPr="00570159">
        <w:rPr>
          <w:rFonts w:ascii="Arial Black" w:hAnsi="Arial Black" w:cs="Arial"/>
          <w:b/>
          <w:sz w:val="28"/>
          <w:szCs w:val="28"/>
        </w:rPr>
        <w:t>DYŻURY</w:t>
      </w:r>
    </w:p>
    <w:p w14:paraId="50605E09" w14:textId="77777777" w:rsidR="00B74C32" w:rsidRPr="00570159" w:rsidRDefault="00835928" w:rsidP="00CB7316">
      <w:pPr>
        <w:shd w:val="clear" w:color="auto" w:fill="FFFFFF"/>
        <w:jc w:val="center"/>
        <w:rPr>
          <w:rFonts w:ascii="Arial Black" w:hAnsi="Arial Black" w:cs="Aharoni"/>
          <w:b/>
          <w:spacing w:val="102"/>
        </w:rPr>
      </w:pPr>
      <w:r w:rsidRPr="00570159">
        <w:rPr>
          <w:rFonts w:ascii="Arial Black" w:hAnsi="Arial Black" w:cs="Aharoni"/>
          <w:b/>
          <w:spacing w:val="102"/>
        </w:rPr>
        <w:t>Katedra i Zakład Profilaktyki Zdrowotnej</w:t>
      </w:r>
    </w:p>
    <w:p w14:paraId="1C04604E" w14:textId="77777777" w:rsidR="009302BD" w:rsidRPr="00570159" w:rsidRDefault="005E692A" w:rsidP="009C2E46">
      <w:pPr>
        <w:jc w:val="center"/>
        <w:rPr>
          <w:rFonts w:ascii="Arial Black" w:hAnsi="Arial Black" w:cs="Arial"/>
          <w:b/>
        </w:rPr>
      </w:pPr>
      <w:r w:rsidRPr="00570159">
        <w:rPr>
          <w:rFonts w:ascii="Arial Black" w:hAnsi="Arial Black" w:cs="Arial"/>
          <w:b/>
        </w:rPr>
        <w:t>ul. Święcickiego 6, 60-781</w:t>
      </w:r>
      <w:r w:rsidR="00835928" w:rsidRPr="00570159">
        <w:rPr>
          <w:rFonts w:ascii="Arial Black" w:hAnsi="Arial Black" w:cs="Arial"/>
          <w:b/>
        </w:rPr>
        <w:t xml:space="preserve"> Poznań</w:t>
      </w:r>
    </w:p>
    <w:p w14:paraId="6EEF4C6D" w14:textId="77777777" w:rsidR="00570159" w:rsidRDefault="00570159" w:rsidP="009C2E46">
      <w:pPr>
        <w:jc w:val="center"/>
        <w:rPr>
          <w:rFonts w:ascii="Arial Black" w:hAnsi="Arial Black" w:cs="Arial"/>
          <w:b/>
          <w:sz w:val="8"/>
          <w:szCs w:val="20"/>
        </w:rPr>
      </w:pPr>
    </w:p>
    <w:p w14:paraId="6D53E55C" w14:textId="77777777" w:rsidR="0003046D" w:rsidRPr="008B111F" w:rsidRDefault="0003046D" w:rsidP="009C2E46">
      <w:pPr>
        <w:jc w:val="center"/>
        <w:rPr>
          <w:rFonts w:ascii="Arial Black" w:hAnsi="Arial Black" w:cs="Arial"/>
          <w:b/>
          <w:sz w:val="8"/>
          <w:szCs w:val="20"/>
        </w:rPr>
      </w:pPr>
    </w:p>
    <w:tbl>
      <w:tblPr>
        <w:tblW w:w="14044" w:type="dxa"/>
        <w:tblInd w:w="39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3604"/>
        <w:gridCol w:w="1429"/>
        <w:gridCol w:w="1275"/>
        <w:gridCol w:w="1276"/>
        <w:gridCol w:w="1276"/>
        <w:gridCol w:w="1276"/>
        <w:gridCol w:w="3260"/>
      </w:tblGrid>
      <w:tr w:rsidR="00745A82" w:rsidRPr="0075709C" w14:paraId="258D44E7" w14:textId="77777777" w:rsidTr="005E105D">
        <w:trPr>
          <w:trHeight w:val="207"/>
        </w:trPr>
        <w:tc>
          <w:tcPr>
            <w:tcW w:w="4252" w:type="dxa"/>
            <w:gridSpan w:val="2"/>
            <w:vMerge w:val="restart"/>
            <w:shd w:val="clear" w:color="auto" w:fill="auto"/>
          </w:tcPr>
          <w:p w14:paraId="4692ECB0" w14:textId="77777777" w:rsidR="00745A82" w:rsidRPr="00DD4CFD" w:rsidRDefault="0088419C" w:rsidP="00FB27A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AZWISKO I IMIĘ PRACOWNIKA </w:t>
            </w:r>
            <w:r w:rsidR="00745A82" w:rsidRPr="00745A82">
              <w:rPr>
                <w:rFonts w:ascii="Arial" w:hAnsi="Arial" w:cs="Arial"/>
                <w:b/>
                <w:sz w:val="20"/>
                <w:szCs w:val="20"/>
              </w:rPr>
              <w:t>(alfabetycznie</w:t>
            </w:r>
            <w:r w:rsidR="00745A82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6532" w:type="dxa"/>
            <w:gridSpan w:val="5"/>
          </w:tcPr>
          <w:p w14:paraId="0D8EF5EE" w14:textId="77777777" w:rsidR="00745A82" w:rsidRPr="0088419C" w:rsidRDefault="00745A82" w:rsidP="00FB27A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8419C">
              <w:rPr>
                <w:rFonts w:ascii="Arial" w:hAnsi="Arial" w:cs="Arial"/>
                <w:b/>
                <w:sz w:val="20"/>
                <w:szCs w:val="20"/>
              </w:rPr>
              <w:t>DYŻURY</w:t>
            </w:r>
          </w:p>
        </w:tc>
        <w:tc>
          <w:tcPr>
            <w:tcW w:w="3260" w:type="dxa"/>
            <w:vMerge w:val="restart"/>
          </w:tcPr>
          <w:p w14:paraId="407D64B5" w14:textId="77777777" w:rsidR="00745A82" w:rsidRPr="0088419C" w:rsidRDefault="0088419C" w:rsidP="0088419C">
            <w:pPr>
              <w:ind w:firstLine="708"/>
              <w:rPr>
                <w:rFonts w:ascii="Arial" w:hAnsi="Arial" w:cs="Arial"/>
                <w:b/>
                <w:sz w:val="20"/>
                <w:szCs w:val="20"/>
              </w:rPr>
            </w:pPr>
            <w:r w:rsidRPr="0088419C">
              <w:rPr>
                <w:rFonts w:ascii="Arial" w:hAnsi="Arial" w:cs="Arial"/>
                <w:b/>
                <w:sz w:val="20"/>
                <w:szCs w:val="20"/>
              </w:rPr>
              <w:t>MIEJSCE DYŻURU</w:t>
            </w:r>
          </w:p>
        </w:tc>
      </w:tr>
      <w:tr w:rsidR="00745A82" w:rsidRPr="0075709C" w14:paraId="1D239058" w14:textId="77777777" w:rsidTr="005E105D">
        <w:trPr>
          <w:trHeight w:val="207"/>
        </w:trPr>
        <w:tc>
          <w:tcPr>
            <w:tcW w:w="4252" w:type="dxa"/>
            <w:gridSpan w:val="2"/>
            <w:vMerge/>
            <w:shd w:val="clear" w:color="auto" w:fill="auto"/>
          </w:tcPr>
          <w:p w14:paraId="379920E5" w14:textId="77777777" w:rsidR="00745A82" w:rsidRPr="00DD4CFD" w:rsidRDefault="00745A82" w:rsidP="00FB27A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29" w:type="dxa"/>
          </w:tcPr>
          <w:p w14:paraId="088FB5E8" w14:textId="77777777" w:rsidR="00745A82" w:rsidRPr="00DE153A" w:rsidRDefault="00745A82" w:rsidP="00FB27A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oniedziałek</w:t>
            </w:r>
          </w:p>
        </w:tc>
        <w:tc>
          <w:tcPr>
            <w:tcW w:w="1275" w:type="dxa"/>
          </w:tcPr>
          <w:p w14:paraId="0C42280D" w14:textId="77777777" w:rsidR="00745A82" w:rsidRPr="00DE153A" w:rsidRDefault="00745A82" w:rsidP="00FB27A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torek</w:t>
            </w:r>
          </w:p>
        </w:tc>
        <w:tc>
          <w:tcPr>
            <w:tcW w:w="1276" w:type="dxa"/>
          </w:tcPr>
          <w:p w14:paraId="610738FD" w14:textId="77777777" w:rsidR="00745A82" w:rsidRPr="00DE153A" w:rsidRDefault="00745A82" w:rsidP="00FB27A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Środa</w:t>
            </w:r>
          </w:p>
        </w:tc>
        <w:tc>
          <w:tcPr>
            <w:tcW w:w="1276" w:type="dxa"/>
          </w:tcPr>
          <w:p w14:paraId="6D221993" w14:textId="77777777" w:rsidR="00745A82" w:rsidRDefault="00745A82" w:rsidP="00FB27A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zwartek</w:t>
            </w:r>
          </w:p>
        </w:tc>
        <w:tc>
          <w:tcPr>
            <w:tcW w:w="1276" w:type="dxa"/>
          </w:tcPr>
          <w:p w14:paraId="503C0A2C" w14:textId="77777777" w:rsidR="00745A82" w:rsidRDefault="00745A82" w:rsidP="00FB27A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iątek</w:t>
            </w:r>
          </w:p>
        </w:tc>
        <w:tc>
          <w:tcPr>
            <w:tcW w:w="3260" w:type="dxa"/>
            <w:vMerge/>
          </w:tcPr>
          <w:p w14:paraId="2A5F17DF" w14:textId="77777777" w:rsidR="00745A82" w:rsidRDefault="00745A82" w:rsidP="00FB27A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45A82" w:rsidRPr="003F70C5" w14:paraId="440BEA91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78653AA2" w14:textId="77777777" w:rsidR="00745A82" w:rsidRPr="000E3F8C" w:rsidRDefault="00745A82" w:rsidP="00270C34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5E8761AB" w14:textId="77777777" w:rsidR="00745A82" w:rsidRPr="00570159" w:rsidRDefault="00745A82" w:rsidP="00AF211B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Biskupska Maria</w:t>
            </w:r>
          </w:p>
        </w:tc>
        <w:tc>
          <w:tcPr>
            <w:tcW w:w="1429" w:type="dxa"/>
          </w:tcPr>
          <w:p w14:paraId="0ABAD10A" w14:textId="77777777" w:rsidR="00745A82" w:rsidRPr="00A50858" w:rsidRDefault="00745A82" w:rsidP="0049686B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5" w:type="dxa"/>
          </w:tcPr>
          <w:p w14:paraId="3BF22009" w14:textId="46D14D87" w:rsidR="00745A82" w:rsidRPr="00A50858" w:rsidRDefault="00AD74A3" w:rsidP="0040483D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10.00-14.00</w:t>
            </w:r>
          </w:p>
        </w:tc>
        <w:tc>
          <w:tcPr>
            <w:tcW w:w="1276" w:type="dxa"/>
          </w:tcPr>
          <w:p w14:paraId="52C3C3F9" w14:textId="77777777" w:rsidR="00745A82" w:rsidRPr="00A50858" w:rsidRDefault="00745A82" w:rsidP="0003046D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3B4204F8" w14:textId="77777777" w:rsidR="00745A82" w:rsidRPr="00A50858" w:rsidRDefault="00745A82" w:rsidP="0040483D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6EC56BF1" w14:textId="77777777" w:rsidR="00745A82" w:rsidRPr="00A50858" w:rsidRDefault="00745A82" w:rsidP="00270C34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3260" w:type="dxa"/>
          </w:tcPr>
          <w:p w14:paraId="26CAF231" w14:textId="77777777" w:rsidR="00745A82" w:rsidRDefault="00745A82" w:rsidP="0088419C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745A82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pokój 306, tel. 61 854 64 67</w:t>
            </w:r>
          </w:p>
          <w:p w14:paraId="52B9FC2B" w14:textId="77777777" w:rsidR="00512197" w:rsidRPr="00A50858" w:rsidRDefault="00512197" w:rsidP="0088419C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mbiskupska@ump.edu.pl</w:t>
            </w:r>
          </w:p>
        </w:tc>
      </w:tr>
      <w:tr w:rsidR="00F762B3" w:rsidRPr="003F70C5" w14:paraId="48575D9A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18329A90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686050A4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 w:rsidR="00A61C1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hab.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hawłowska</w:t>
            </w:r>
            <w:proofErr w:type="spellEnd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Ewelina</w:t>
            </w:r>
          </w:p>
        </w:tc>
        <w:tc>
          <w:tcPr>
            <w:tcW w:w="1429" w:type="dxa"/>
          </w:tcPr>
          <w:p w14:paraId="5202849C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</w:tcPr>
          <w:p w14:paraId="45A63721" w14:textId="77777777" w:rsidR="00F762B3" w:rsidRPr="00A50858" w:rsidRDefault="009E43B7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10.00-14.00</w:t>
            </w:r>
          </w:p>
        </w:tc>
        <w:tc>
          <w:tcPr>
            <w:tcW w:w="1276" w:type="dxa"/>
          </w:tcPr>
          <w:p w14:paraId="149DBA64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02045A29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7C038379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</w:tcPr>
          <w:p w14:paraId="2DD7BC16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EB589C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pokój 401, tel. 61 854 65 75</w:t>
            </w:r>
          </w:p>
        </w:tc>
      </w:tr>
      <w:tr w:rsidR="00F762B3" w:rsidRPr="003F70C5" w14:paraId="62E1DF89" w14:textId="77777777" w:rsidTr="005E105D">
        <w:trPr>
          <w:trHeight w:val="325"/>
        </w:trPr>
        <w:tc>
          <w:tcPr>
            <w:tcW w:w="648" w:type="dxa"/>
            <w:shd w:val="clear" w:color="auto" w:fill="auto"/>
          </w:tcPr>
          <w:p w14:paraId="5AAEACF8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7A2E7FA1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</w:t>
            </w: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r Cofta Mateusz</w:t>
            </w:r>
          </w:p>
        </w:tc>
        <w:tc>
          <w:tcPr>
            <w:tcW w:w="1429" w:type="dxa"/>
          </w:tcPr>
          <w:p w14:paraId="64E34603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</w:tcPr>
          <w:p w14:paraId="7E01CB1C" w14:textId="77777777" w:rsidR="00F762B3" w:rsidRPr="00A50858" w:rsidRDefault="00D32DE2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10.00-14.00</w:t>
            </w:r>
          </w:p>
        </w:tc>
        <w:tc>
          <w:tcPr>
            <w:tcW w:w="1276" w:type="dxa"/>
          </w:tcPr>
          <w:p w14:paraId="25D9F233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352D6046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28D33DCA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</w:tcPr>
          <w:p w14:paraId="4AF6387D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F30045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pokój 402, tel. 61 854 65 75</w:t>
            </w:r>
          </w:p>
        </w:tc>
      </w:tr>
      <w:tr w:rsidR="00F762B3" w:rsidRPr="003F70C5" w14:paraId="5AEE01ED" w14:textId="77777777" w:rsidTr="005E105D">
        <w:trPr>
          <w:trHeight w:val="325"/>
        </w:trPr>
        <w:tc>
          <w:tcPr>
            <w:tcW w:w="648" w:type="dxa"/>
            <w:shd w:val="clear" w:color="auto" w:fill="auto"/>
          </w:tcPr>
          <w:p w14:paraId="0E497998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33CA6222" w14:textId="77777777" w:rsidR="00F762B3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Czech-Szczapa Barbara</w:t>
            </w:r>
          </w:p>
        </w:tc>
        <w:tc>
          <w:tcPr>
            <w:tcW w:w="1429" w:type="dxa"/>
          </w:tcPr>
          <w:p w14:paraId="762388BE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</w:tcPr>
          <w:p w14:paraId="4C41CB6C" w14:textId="77777777" w:rsidR="00F762B3" w:rsidRPr="00A50858" w:rsidRDefault="001C5637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09.00-13.00</w:t>
            </w:r>
          </w:p>
        </w:tc>
        <w:tc>
          <w:tcPr>
            <w:tcW w:w="1276" w:type="dxa"/>
          </w:tcPr>
          <w:p w14:paraId="1325C561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2B11D73B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667AC6BA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</w:tcPr>
          <w:p w14:paraId="0F26B4AD" w14:textId="77777777" w:rsidR="00F762B3" w:rsidRPr="00F30045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pokój  415, tel. 61 854 65 74</w:t>
            </w:r>
          </w:p>
        </w:tc>
      </w:tr>
      <w:tr w:rsidR="00F762B3" w:rsidRPr="003F70C5" w14:paraId="4F56CA04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77CCB9F6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0406FC8B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 Drozd-</w:t>
            </w:r>
            <w:proofErr w:type="spellStart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Gajdus</w:t>
            </w:r>
            <w:proofErr w:type="spellEnd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Elżbieta</w:t>
            </w:r>
          </w:p>
        </w:tc>
        <w:tc>
          <w:tcPr>
            <w:tcW w:w="1429" w:type="dxa"/>
          </w:tcPr>
          <w:p w14:paraId="1B1322CF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5" w:type="dxa"/>
          </w:tcPr>
          <w:p w14:paraId="482B2F86" w14:textId="77777777" w:rsidR="00F762B3" w:rsidRPr="00A50858" w:rsidRDefault="00924BE6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13.30-17.30</w:t>
            </w:r>
          </w:p>
        </w:tc>
        <w:tc>
          <w:tcPr>
            <w:tcW w:w="1276" w:type="dxa"/>
          </w:tcPr>
          <w:p w14:paraId="3BCAF6BB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74682F9C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5BF75F0B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3260" w:type="dxa"/>
          </w:tcPr>
          <w:p w14:paraId="3C060E13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F32C9F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pokój 316, tel. 61 854 65 83</w:t>
            </w:r>
          </w:p>
        </w:tc>
      </w:tr>
      <w:tr w:rsidR="00F762B3" w:rsidRPr="003F70C5" w14:paraId="471274FD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4F90D07F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019B7833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 Dymek-Skoczyńska Agnieszka</w:t>
            </w:r>
          </w:p>
        </w:tc>
        <w:tc>
          <w:tcPr>
            <w:tcW w:w="1429" w:type="dxa"/>
          </w:tcPr>
          <w:p w14:paraId="445EEAC2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5" w:type="dxa"/>
          </w:tcPr>
          <w:p w14:paraId="0860F118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0A0DD1C8" w14:textId="2C773AFC" w:rsidR="00F762B3" w:rsidRPr="00A50858" w:rsidRDefault="00C67415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13.30-17.30</w:t>
            </w:r>
          </w:p>
        </w:tc>
        <w:tc>
          <w:tcPr>
            <w:tcW w:w="1276" w:type="dxa"/>
          </w:tcPr>
          <w:p w14:paraId="4F3591A3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55210BF4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3260" w:type="dxa"/>
          </w:tcPr>
          <w:p w14:paraId="6FD48580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F32C9F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pokój 305, tel. 61 854 64 87</w:t>
            </w:r>
          </w:p>
        </w:tc>
      </w:tr>
      <w:tr w:rsidR="00F762B3" w:rsidRPr="003F70C5" w14:paraId="76549A7C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2A1EE08F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7D998ED5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Mgr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Giernaś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Bogusz</w:t>
            </w:r>
          </w:p>
        </w:tc>
        <w:tc>
          <w:tcPr>
            <w:tcW w:w="1429" w:type="dxa"/>
          </w:tcPr>
          <w:p w14:paraId="07098D20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5" w:type="dxa"/>
          </w:tcPr>
          <w:p w14:paraId="1477AEF6" w14:textId="77777777" w:rsidR="00F762B3" w:rsidRPr="00A50858" w:rsidRDefault="009E43B7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11.00-14.00</w:t>
            </w:r>
          </w:p>
        </w:tc>
        <w:tc>
          <w:tcPr>
            <w:tcW w:w="1276" w:type="dxa"/>
          </w:tcPr>
          <w:p w14:paraId="4E7FDEE5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1A96D4A1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2767EB5F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3260" w:type="dxa"/>
          </w:tcPr>
          <w:p w14:paraId="58BD6EE8" w14:textId="77777777" w:rsidR="00F762B3" w:rsidRPr="00F32C9F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F32C9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pokój 402, tel. 61 854 65 75</w:t>
            </w:r>
          </w:p>
        </w:tc>
      </w:tr>
      <w:tr w:rsidR="00F6092B" w:rsidRPr="003F70C5" w14:paraId="4CC926F5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26B78FF1" w14:textId="77777777" w:rsidR="00F6092B" w:rsidRPr="000E3F8C" w:rsidRDefault="00F6092B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6B19E4FE" w14:textId="77777777" w:rsidR="00F6092B" w:rsidRDefault="00F6092B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hab. Gowin Ewelina</w:t>
            </w:r>
          </w:p>
        </w:tc>
        <w:tc>
          <w:tcPr>
            <w:tcW w:w="1429" w:type="dxa"/>
          </w:tcPr>
          <w:p w14:paraId="5B72D94F" w14:textId="77777777" w:rsidR="00F6092B" w:rsidRPr="00A50858" w:rsidRDefault="00F6092B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5" w:type="dxa"/>
          </w:tcPr>
          <w:p w14:paraId="6007A169" w14:textId="77777777" w:rsidR="00F6092B" w:rsidRDefault="00F6092B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1FC820B3" w14:textId="77777777" w:rsidR="00F6092B" w:rsidRPr="00A50858" w:rsidRDefault="00F6092B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5B9B278D" w14:textId="77777777" w:rsidR="00F6092B" w:rsidRPr="00A50858" w:rsidRDefault="00F6092B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6A4932B9" w14:textId="77777777" w:rsidR="00F6092B" w:rsidRPr="00A50858" w:rsidRDefault="00F6092B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3260" w:type="dxa"/>
          </w:tcPr>
          <w:p w14:paraId="152BCFA2" w14:textId="77777777" w:rsidR="00F6092B" w:rsidRPr="00F32C9F" w:rsidRDefault="00F6092B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ewego@ump.edu.pl</w:t>
            </w:r>
          </w:p>
        </w:tc>
      </w:tr>
      <w:tr w:rsidR="00AC1E57" w:rsidRPr="003F70C5" w14:paraId="3CF8CBA2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7865303B" w14:textId="77777777" w:rsidR="00AC1E57" w:rsidRPr="000E3F8C" w:rsidRDefault="00AC1E57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5CF82E89" w14:textId="54F584E7" w:rsidR="00AC1E57" w:rsidRDefault="00AC1E57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 Jóźwiak Paulina</w:t>
            </w:r>
          </w:p>
        </w:tc>
        <w:tc>
          <w:tcPr>
            <w:tcW w:w="1429" w:type="dxa"/>
          </w:tcPr>
          <w:p w14:paraId="381E1536" w14:textId="77777777" w:rsidR="00AC1E57" w:rsidRPr="00A50858" w:rsidRDefault="00AC1E57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5" w:type="dxa"/>
          </w:tcPr>
          <w:p w14:paraId="7520917B" w14:textId="77777777" w:rsidR="00AC1E57" w:rsidRDefault="00AC1E57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7D7A05DB" w14:textId="77777777" w:rsidR="00AC1E57" w:rsidRPr="00A50858" w:rsidRDefault="00AC1E57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4D3F8B3C" w14:textId="277361FB" w:rsidR="00AC1E57" w:rsidRPr="00A50858" w:rsidRDefault="00F8281B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11.00-15.00</w:t>
            </w:r>
          </w:p>
        </w:tc>
        <w:tc>
          <w:tcPr>
            <w:tcW w:w="1276" w:type="dxa"/>
          </w:tcPr>
          <w:p w14:paraId="19CD4D33" w14:textId="77777777" w:rsidR="00AC1E57" w:rsidRPr="00A50858" w:rsidRDefault="00AC1E57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3260" w:type="dxa"/>
          </w:tcPr>
          <w:p w14:paraId="74174D2E" w14:textId="0ECFA365" w:rsidR="00AC1E57" w:rsidRDefault="00AC1E57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pokój 403, tel. 61 854 65 76</w:t>
            </w:r>
          </w:p>
        </w:tc>
      </w:tr>
      <w:tr w:rsidR="00F762B3" w:rsidRPr="003F70C5" w14:paraId="254AB544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5BE86C2E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7E8AFF1E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Karasiewicz Monika</w:t>
            </w:r>
          </w:p>
        </w:tc>
        <w:tc>
          <w:tcPr>
            <w:tcW w:w="1429" w:type="dxa"/>
          </w:tcPr>
          <w:p w14:paraId="356A1D02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</w:tcPr>
          <w:p w14:paraId="42E799FD" w14:textId="29227198" w:rsidR="00F762B3" w:rsidRPr="00A50858" w:rsidRDefault="00FD3C55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10.00-14.00</w:t>
            </w:r>
          </w:p>
        </w:tc>
        <w:tc>
          <w:tcPr>
            <w:tcW w:w="1276" w:type="dxa"/>
          </w:tcPr>
          <w:p w14:paraId="4A0B4498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2D535236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7085B708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</w:tcPr>
          <w:p w14:paraId="54CBB0CE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F32C9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pokój 402, tel. 61 854 65 75</w:t>
            </w:r>
          </w:p>
        </w:tc>
      </w:tr>
      <w:tr w:rsidR="00F762B3" w:rsidRPr="003F70C5" w14:paraId="06269905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3E18B0CB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54433356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Mgr </w:t>
            </w:r>
            <w:proofErr w:type="spellStart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Lipiak</w:t>
            </w:r>
            <w:proofErr w:type="spellEnd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Agnieszka</w:t>
            </w:r>
          </w:p>
        </w:tc>
        <w:tc>
          <w:tcPr>
            <w:tcW w:w="1429" w:type="dxa"/>
          </w:tcPr>
          <w:p w14:paraId="3115510C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5" w:type="dxa"/>
          </w:tcPr>
          <w:p w14:paraId="19D2F4EE" w14:textId="77777777" w:rsidR="00F762B3" w:rsidRPr="00A50858" w:rsidRDefault="009E43B7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10.00-14.00</w:t>
            </w:r>
          </w:p>
        </w:tc>
        <w:tc>
          <w:tcPr>
            <w:tcW w:w="1276" w:type="dxa"/>
          </w:tcPr>
          <w:p w14:paraId="4D0B1172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3CA92B17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40E6E1AE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</w:tcPr>
          <w:p w14:paraId="746C9F42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F32C9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pokój 402, tel. 61 854 65 75</w:t>
            </w:r>
          </w:p>
        </w:tc>
      </w:tr>
      <w:tr w:rsidR="00F762B3" w:rsidRPr="003F70C5" w14:paraId="0A6229A7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11C919FA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6AF65865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Małecka Ilona</w:t>
            </w:r>
          </w:p>
        </w:tc>
        <w:tc>
          <w:tcPr>
            <w:tcW w:w="1429" w:type="dxa"/>
          </w:tcPr>
          <w:p w14:paraId="07AA0CF6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1275" w:type="dxa"/>
          </w:tcPr>
          <w:p w14:paraId="21BFECFF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1276" w:type="dxa"/>
          </w:tcPr>
          <w:p w14:paraId="5AF3ABE1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1276" w:type="dxa"/>
          </w:tcPr>
          <w:p w14:paraId="5115CE40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1276" w:type="dxa"/>
          </w:tcPr>
          <w:p w14:paraId="4C963C39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3260" w:type="dxa"/>
          </w:tcPr>
          <w:p w14:paraId="3A9141C8" w14:textId="77777777" w:rsidR="006848F9" w:rsidRPr="00E27CA9" w:rsidRDefault="00C17455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imal</w:t>
            </w:r>
            <w:r w:rsidR="00E27CA9" w:rsidRPr="00E27CA9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ecka@ump.edu.pl</w:t>
            </w:r>
          </w:p>
          <w:p w14:paraId="71955EC9" w14:textId="77777777" w:rsidR="006848F9" w:rsidRPr="00A50858" w:rsidRDefault="006848F9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</w:tr>
      <w:tr w:rsidR="00F762B3" w:rsidRPr="003F70C5" w14:paraId="1FA9FE47" w14:textId="77777777" w:rsidTr="00787173">
        <w:trPr>
          <w:trHeight w:val="330"/>
        </w:trPr>
        <w:tc>
          <w:tcPr>
            <w:tcW w:w="648" w:type="dxa"/>
            <w:shd w:val="clear" w:color="auto" w:fill="auto"/>
          </w:tcPr>
          <w:p w14:paraId="72E49D0B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4769A3BC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Lek. Popowicz-Mieloch Wiktoria</w:t>
            </w:r>
          </w:p>
        </w:tc>
        <w:tc>
          <w:tcPr>
            <w:tcW w:w="1429" w:type="dxa"/>
          </w:tcPr>
          <w:p w14:paraId="3ABB3D23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1275" w:type="dxa"/>
          </w:tcPr>
          <w:p w14:paraId="3C253963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7B17645A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4B71C549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66AA4D45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260" w:type="dxa"/>
          </w:tcPr>
          <w:p w14:paraId="2E634269" w14:textId="77777777" w:rsidR="00F762B3" w:rsidRPr="0050338A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50338A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wiki.pop@wp.pl</w:t>
            </w:r>
          </w:p>
          <w:p w14:paraId="30F770AA" w14:textId="77777777" w:rsidR="00F762B3" w:rsidRPr="0050338A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</w:tr>
      <w:tr w:rsidR="000D35D2" w:rsidRPr="003F70C5" w14:paraId="08DE5F90" w14:textId="77777777" w:rsidTr="002B31B9">
        <w:trPr>
          <w:trHeight w:val="340"/>
        </w:trPr>
        <w:tc>
          <w:tcPr>
            <w:tcW w:w="648" w:type="dxa"/>
            <w:shd w:val="clear" w:color="auto" w:fill="auto"/>
          </w:tcPr>
          <w:p w14:paraId="578CBF6F" w14:textId="77777777" w:rsidR="000D35D2" w:rsidRPr="000E3F8C" w:rsidRDefault="000D35D2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4D98F6C4" w14:textId="77777777" w:rsidR="000D35D2" w:rsidRPr="00570159" w:rsidRDefault="000D35D2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Stanisławska Joanna</w:t>
            </w:r>
          </w:p>
        </w:tc>
        <w:tc>
          <w:tcPr>
            <w:tcW w:w="6532" w:type="dxa"/>
            <w:gridSpan w:val="5"/>
          </w:tcPr>
          <w:p w14:paraId="684DA195" w14:textId="3D708D41" w:rsidR="000D35D2" w:rsidRPr="00A50858" w:rsidRDefault="000D35D2" w:rsidP="000D35D2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po mailowym ustaleniu terminu</w:t>
            </w:r>
          </w:p>
        </w:tc>
        <w:tc>
          <w:tcPr>
            <w:tcW w:w="3260" w:type="dxa"/>
          </w:tcPr>
          <w:p w14:paraId="54E16790" w14:textId="77777777" w:rsidR="000D35D2" w:rsidRDefault="000D35D2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EB589C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pokój 316 ,tel. 61 854 65 83</w:t>
            </w:r>
          </w:p>
          <w:p w14:paraId="053CCF03" w14:textId="49BF9769" w:rsidR="000D35D2" w:rsidRPr="00A50858" w:rsidRDefault="000D35D2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0D35D2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jstanislawska@ump.edu.pl</w:t>
            </w:r>
          </w:p>
        </w:tc>
      </w:tr>
      <w:tr w:rsidR="00F762B3" w:rsidRPr="003F70C5" w14:paraId="3140298A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5604D700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12B903FA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Strugała Magdalena</w:t>
            </w:r>
          </w:p>
        </w:tc>
        <w:tc>
          <w:tcPr>
            <w:tcW w:w="1429" w:type="dxa"/>
          </w:tcPr>
          <w:p w14:paraId="5EDA53A7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5" w:type="dxa"/>
          </w:tcPr>
          <w:p w14:paraId="78C81298" w14:textId="77777777" w:rsidR="00F762B3" w:rsidRPr="00A50858" w:rsidRDefault="009E43B7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13.00-17.00</w:t>
            </w:r>
          </w:p>
        </w:tc>
        <w:tc>
          <w:tcPr>
            <w:tcW w:w="1276" w:type="dxa"/>
          </w:tcPr>
          <w:p w14:paraId="2E7E44C2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3D20A3EA" w14:textId="77777777" w:rsidR="00F762B3" w:rsidRPr="00A50858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283D0EE4" w14:textId="77777777" w:rsidR="00F762B3" w:rsidRPr="00A50858" w:rsidRDefault="00F762B3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3260" w:type="dxa"/>
          </w:tcPr>
          <w:p w14:paraId="49711439" w14:textId="77777777" w:rsidR="00F762B3" w:rsidRPr="000D6AF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0D6AF9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pokój 305, tel. 61 854 64 87</w:t>
            </w:r>
          </w:p>
          <w:p w14:paraId="1221AEEB" w14:textId="77777777" w:rsidR="00F762B3" w:rsidRPr="00A5710B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0"/>
              </w:rPr>
            </w:pPr>
          </w:p>
        </w:tc>
      </w:tr>
      <w:tr w:rsidR="00787173" w:rsidRPr="003F70C5" w14:paraId="6A9ADDC7" w14:textId="77777777" w:rsidTr="004E60DE">
        <w:trPr>
          <w:trHeight w:val="340"/>
        </w:trPr>
        <w:tc>
          <w:tcPr>
            <w:tcW w:w="648" w:type="dxa"/>
            <w:shd w:val="clear" w:color="auto" w:fill="auto"/>
          </w:tcPr>
          <w:p w14:paraId="05866782" w14:textId="77777777" w:rsidR="00787173" w:rsidRPr="000E3F8C" w:rsidRDefault="0078717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103D8793" w14:textId="77777777" w:rsidR="00787173" w:rsidRPr="00570159" w:rsidRDefault="0078717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zewczyczak</w:t>
            </w:r>
            <w:proofErr w:type="spellEnd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Marlena</w:t>
            </w:r>
          </w:p>
        </w:tc>
        <w:tc>
          <w:tcPr>
            <w:tcW w:w="6532" w:type="dxa"/>
            <w:gridSpan w:val="5"/>
          </w:tcPr>
          <w:p w14:paraId="5EF03149" w14:textId="7B734FDE" w:rsidR="00787173" w:rsidRPr="00A50858" w:rsidRDefault="00787173" w:rsidP="0078717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po mailowym ustaleniu terminu</w:t>
            </w:r>
          </w:p>
        </w:tc>
        <w:tc>
          <w:tcPr>
            <w:tcW w:w="3260" w:type="dxa"/>
          </w:tcPr>
          <w:p w14:paraId="74610AFD" w14:textId="77777777" w:rsidR="00787173" w:rsidRDefault="0078717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EB589C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pokój 306, tel. 61 854 64 67</w:t>
            </w:r>
          </w:p>
          <w:p w14:paraId="3F9FA572" w14:textId="5EB3CBBB" w:rsidR="00787173" w:rsidRPr="00A50858" w:rsidRDefault="0078717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787173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mszewczyczak@ump.edu.pl</w:t>
            </w:r>
          </w:p>
        </w:tc>
      </w:tr>
      <w:tr w:rsidR="00026E39" w:rsidRPr="003F70C5" w14:paraId="636CAD44" w14:textId="77777777" w:rsidTr="00FB5119">
        <w:trPr>
          <w:trHeight w:val="340"/>
        </w:trPr>
        <w:tc>
          <w:tcPr>
            <w:tcW w:w="648" w:type="dxa"/>
            <w:shd w:val="clear" w:color="auto" w:fill="auto"/>
          </w:tcPr>
          <w:p w14:paraId="523B138D" w14:textId="77777777" w:rsidR="00026E39" w:rsidRPr="000E3F8C" w:rsidRDefault="00026E39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3F69F684" w14:textId="77777777" w:rsidR="00026E39" w:rsidRPr="00570159" w:rsidRDefault="00026E39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hab.</w:t>
            </w: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Talarska</w:t>
            </w:r>
            <w:proofErr w:type="spellEnd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Dorota</w:t>
            </w:r>
          </w:p>
        </w:tc>
        <w:tc>
          <w:tcPr>
            <w:tcW w:w="6532" w:type="dxa"/>
            <w:gridSpan w:val="5"/>
          </w:tcPr>
          <w:p w14:paraId="5F230E2D" w14:textId="77777777" w:rsidR="00026E39" w:rsidRPr="00A50858" w:rsidRDefault="00026E39" w:rsidP="00026E39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po mailowym ustaleniu terminu</w:t>
            </w:r>
          </w:p>
        </w:tc>
        <w:tc>
          <w:tcPr>
            <w:tcW w:w="3260" w:type="dxa"/>
          </w:tcPr>
          <w:p w14:paraId="5882FCDB" w14:textId="77777777" w:rsidR="00026E39" w:rsidRDefault="00026E39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EB589C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pokój 311, tel. 61 854 65 84</w:t>
            </w:r>
          </w:p>
          <w:p w14:paraId="5EE3C796" w14:textId="485304CB" w:rsidR="00787173" w:rsidRPr="00A50858" w:rsidRDefault="0078717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 w:rsidRPr="00787173"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dtalarska@ump.edu.pl</w:t>
            </w:r>
          </w:p>
        </w:tc>
      </w:tr>
      <w:tr w:rsidR="00B63ADD" w:rsidRPr="003F70C5" w14:paraId="0BDC299C" w14:textId="77777777" w:rsidTr="005E105D">
        <w:trPr>
          <w:trHeight w:val="340"/>
        </w:trPr>
        <w:tc>
          <w:tcPr>
            <w:tcW w:w="648" w:type="dxa"/>
            <w:shd w:val="clear" w:color="auto" w:fill="auto"/>
          </w:tcPr>
          <w:p w14:paraId="5B3FF97F" w14:textId="77777777" w:rsidR="00B63ADD" w:rsidRPr="000E3F8C" w:rsidRDefault="00B63ADD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40535747" w14:textId="77777777" w:rsidR="00B63ADD" w:rsidRPr="00570159" w:rsidRDefault="00F6092B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 w:rsidR="00B63AD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Walkowiak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Marcin</w:t>
            </w:r>
          </w:p>
        </w:tc>
        <w:tc>
          <w:tcPr>
            <w:tcW w:w="1429" w:type="dxa"/>
          </w:tcPr>
          <w:p w14:paraId="584805F9" w14:textId="77777777" w:rsidR="00B63ADD" w:rsidRPr="00A50858" w:rsidRDefault="00B63ADD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5" w:type="dxa"/>
          </w:tcPr>
          <w:p w14:paraId="5E1A10B9" w14:textId="77777777" w:rsidR="00B63ADD" w:rsidRDefault="00B63ADD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29007F4C" w14:textId="77777777" w:rsidR="00B63ADD" w:rsidRPr="00A50858" w:rsidRDefault="00B63ADD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13204447" w14:textId="77777777" w:rsidR="00B63ADD" w:rsidRPr="00A50858" w:rsidRDefault="00B63ADD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1276" w:type="dxa"/>
          </w:tcPr>
          <w:p w14:paraId="57E81E13" w14:textId="77777777" w:rsidR="00B63ADD" w:rsidRPr="00A50858" w:rsidRDefault="00B63ADD" w:rsidP="00F762B3">
            <w:pPr>
              <w:contextualSpacing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</w:p>
        </w:tc>
        <w:tc>
          <w:tcPr>
            <w:tcW w:w="3260" w:type="dxa"/>
          </w:tcPr>
          <w:p w14:paraId="7ED6A746" w14:textId="77777777" w:rsidR="00B63ADD" w:rsidRPr="00EB589C" w:rsidRDefault="00B63ADD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20"/>
              </w:rPr>
              <w:t>marcinwalkowiak@ump.edu.pl</w:t>
            </w:r>
          </w:p>
        </w:tc>
      </w:tr>
      <w:tr w:rsidR="00F762B3" w:rsidRPr="003F70C5" w14:paraId="2F00DEC5" w14:textId="77777777" w:rsidTr="008B111F">
        <w:trPr>
          <w:trHeight w:val="602"/>
        </w:trPr>
        <w:tc>
          <w:tcPr>
            <w:tcW w:w="648" w:type="dxa"/>
            <w:shd w:val="clear" w:color="auto" w:fill="auto"/>
          </w:tcPr>
          <w:p w14:paraId="1834FED8" w14:textId="77777777" w:rsidR="00F762B3" w:rsidRPr="000E3F8C" w:rsidRDefault="00F762B3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44216EA6" w14:textId="77777777" w:rsidR="00F762B3" w:rsidRPr="00570159" w:rsidRDefault="00F762B3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Dr hab. </w:t>
            </w:r>
            <w:proofErr w:type="spellStart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Zgorzalewicz</w:t>
            </w:r>
            <w:proofErr w:type="spellEnd"/>
            <w:r w:rsidRPr="0057015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-Stachowiak Małgorzata</w:t>
            </w:r>
          </w:p>
        </w:tc>
        <w:tc>
          <w:tcPr>
            <w:tcW w:w="1429" w:type="dxa"/>
          </w:tcPr>
          <w:p w14:paraId="519EA966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1275" w:type="dxa"/>
          </w:tcPr>
          <w:p w14:paraId="4ED598C1" w14:textId="77777777" w:rsidR="00F762B3" w:rsidRPr="00AE0A05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7351F0C3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1276" w:type="dxa"/>
          </w:tcPr>
          <w:p w14:paraId="298E6213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1276" w:type="dxa"/>
          </w:tcPr>
          <w:p w14:paraId="565548D8" w14:textId="77777777" w:rsidR="00F762B3" w:rsidRPr="00A50858" w:rsidRDefault="00F762B3" w:rsidP="00F762B3">
            <w:pPr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3260" w:type="dxa"/>
          </w:tcPr>
          <w:p w14:paraId="20D86D6C" w14:textId="77777777" w:rsidR="00F762B3" w:rsidRPr="00EB589C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  <w:r w:rsidRPr="00EB589C"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  <w:t>Pracownia Elektrodiagnostyki Medycznej,</w:t>
            </w:r>
          </w:p>
          <w:p w14:paraId="29EA91BE" w14:textId="77777777" w:rsidR="00F762B3" w:rsidRPr="00EB589C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  <w:r w:rsidRPr="00EB589C"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  <w:t>Szpital ul. Przybyszewskiego 49,</w:t>
            </w:r>
          </w:p>
          <w:p w14:paraId="26E5E0C5" w14:textId="77777777" w:rsidR="00F762B3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  <w:r w:rsidRPr="00EB589C"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  <w:t>Wejście M od ul. Marcelińskiej</w:t>
            </w:r>
          </w:p>
          <w:p w14:paraId="5BECA8A0" w14:textId="77777777" w:rsidR="00F762B3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  <w:t>61 869 18 46</w:t>
            </w:r>
          </w:p>
          <w:p w14:paraId="210DF1C5" w14:textId="77777777" w:rsidR="00F762B3" w:rsidRPr="00A50858" w:rsidRDefault="00F762B3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  <w:t>neuro@ump.edu.pl</w:t>
            </w:r>
          </w:p>
        </w:tc>
      </w:tr>
      <w:tr w:rsidR="001D5D7C" w:rsidRPr="003F70C5" w14:paraId="5EF0AABE" w14:textId="77777777" w:rsidTr="003B105C">
        <w:trPr>
          <w:trHeight w:val="285"/>
        </w:trPr>
        <w:tc>
          <w:tcPr>
            <w:tcW w:w="648" w:type="dxa"/>
            <w:shd w:val="clear" w:color="auto" w:fill="auto"/>
          </w:tcPr>
          <w:p w14:paraId="4F6EFAFD" w14:textId="77777777" w:rsidR="001D5D7C" w:rsidRPr="000E3F8C" w:rsidRDefault="001D5D7C" w:rsidP="00F762B3">
            <w:pPr>
              <w:numPr>
                <w:ilvl w:val="0"/>
                <w:numId w:val="1"/>
              </w:numPr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20"/>
              </w:rPr>
            </w:pPr>
          </w:p>
        </w:tc>
        <w:tc>
          <w:tcPr>
            <w:tcW w:w="3604" w:type="dxa"/>
            <w:shd w:val="clear" w:color="auto" w:fill="auto"/>
          </w:tcPr>
          <w:p w14:paraId="6F9FAA6D" w14:textId="77777777" w:rsidR="001D5D7C" w:rsidRPr="00570159" w:rsidRDefault="005F2826" w:rsidP="00F762B3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Zielińska-Czajko Alek</w:t>
            </w:r>
            <w:r w:rsidR="001D5D7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andra</w:t>
            </w:r>
          </w:p>
        </w:tc>
        <w:tc>
          <w:tcPr>
            <w:tcW w:w="1429" w:type="dxa"/>
          </w:tcPr>
          <w:p w14:paraId="5B5A14BA" w14:textId="77777777" w:rsidR="001D5D7C" w:rsidRPr="00A50858" w:rsidRDefault="00A61C17" w:rsidP="00D47B8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  <w:r w:rsidRPr="00A61C17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13.30 – 17.30</w:t>
            </w:r>
          </w:p>
        </w:tc>
        <w:tc>
          <w:tcPr>
            <w:tcW w:w="1275" w:type="dxa"/>
          </w:tcPr>
          <w:p w14:paraId="29DA0A99" w14:textId="77777777" w:rsidR="001D5D7C" w:rsidRPr="00AE0A05" w:rsidRDefault="001D5D7C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2CD5600E" w14:textId="77777777" w:rsidR="001D5D7C" w:rsidRPr="00A50858" w:rsidRDefault="001D5D7C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1276" w:type="dxa"/>
          </w:tcPr>
          <w:p w14:paraId="10D2D613" w14:textId="77777777" w:rsidR="001D5D7C" w:rsidRPr="001D5D7C" w:rsidRDefault="001D5D7C" w:rsidP="00F762B3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</w:tcPr>
          <w:p w14:paraId="036B5A58" w14:textId="77777777" w:rsidR="001D5D7C" w:rsidRPr="00A50858" w:rsidRDefault="001D5D7C" w:rsidP="00F762B3">
            <w:pPr>
              <w:rPr>
                <w:rFonts w:ascii="Arial" w:hAnsi="Arial" w:cs="Arial"/>
                <w:b/>
                <w:color w:val="000000" w:themeColor="text1"/>
                <w:sz w:val="10"/>
                <w:szCs w:val="16"/>
              </w:rPr>
            </w:pPr>
          </w:p>
        </w:tc>
        <w:tc>
          <w:tcPr>
            <w:tcW w:w="3260" w:type="dxa"/>
          </w:tcPr>
          <w:p w14:paraId="4875815D" w14:textId="77777777" w:rsidR="001D5D7C" w:rsidRPr="001D5D7C" w:rsidRDefault="001D5D7C" w:rsidP="001D5D7C">
            <w:pPr>
              <w:contextualSpacing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0D6AF9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pokój 305, tel. 61 854 64 87</w:t>
            </w:r>
          </w:p>
        </w:tc>
      </w:tr>
    </w:tbl>
    <w:p w14:paraId="51D332AF" w14:textId="77777777" w:rsidR="00745A82" w:rsidRDefault="00745A82" w:rsidP="00FB27AF">
      <w:pPr>
        <w:rPr>
          <w:rFonts w:ascii="Arial" w:hAnsi="Arial" w:cs="Arial"/>
          <w:b/>
          <w:color w:val="000000" w:themeColor="text1"/>
        </w:rPr>
      </w:pPr>
    </w:p>
    <w:sectPr w:rsidR="00745A82" w:rsidSect="008B111F">
      <w:pgSz w:w="16838" w:h="11906" w:orient="landscape"/>
      <w:pgMar w:top="567" w:right="426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36C1"/>
    <w:multiLevelType w:val="hybridMultilevel"/>
    <w:tmpl w:val="7FEC0DAE"/>
    <w:lvl w:ilvl="0" w:tplc="E7B23A64">
      <w:start w:val="1"/>
      <w:numFmt w:val="decimal"/>
      <w:lvlText w:val="%1."/>
      <w:lvlJc w:val="left"/>
      <w:pPr>
        <w:tabs>
          <w:tab w:val="num" w:pos="284"/>
        </w:tabs>
        <w:ind w:left="284" w:hanging="171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trQ0sTQ3NTYxNjRV0lEKTi0uzszPAykwNKoFAFPumpMtAAAA"/>
  </w:docVars>
  <w:rsids>
    <w:rsidRoot w:val="005864F1"/>
    <w:rsid w:val="000149F4"/>
    <w:rsid w:val="000226CD"/>
    <w:rsid w:val="00026E39"/>
    <w:rsid w:val="0003046D"/>
    <w:rsid w:val="000468D5"/>
    <w:rsid w:val="0005218E"/>
    <w:rsid w:val="0005507E"/>
    <w:rsid w:val="0007353F"/>
    <w:rsid w:val="000826C9"/>
    <w:rsid w:val="00094975"/>
    <w:rsid w:val="000B44AD"/>
    <w:rsid w:val="000D35D2"/>
    <w:rsid w:val="000D69D0"/>
    <w:rsid w:val="000D6AF9"/>
    <w:rsid w:val="000E3F8C"/>
    <w:rsid w:val="000E616B"/>
    <w:rsid w:val="000F1B5A"/>
    <w:rsid w:val="001252B8"/>
    <w:rsid w:val="00130CBB"/>
    <w:rsid w:val="00146934"/>
    <w:rsid w:val="001C5637"/>
    <w:rsid w:val="001D5D7C"/>
    <w:rsid w:val="001E6D86"/>
    <w:rsid w:val="001F6751"/>
    <w:rsid w:val="001F77AC"/>
    <w:rsid w:val="00200DEB"/>
    <w:rsid w:val="002011F3"/>
    <w:rsid w:val="00207142"/>
    <w:rsid w:val="0021240E"/>
    <w:rsid w:val="0021691C"/>
    <w:rsid w:val="002214AB"/>
    <w:rsid w:val="00235F5F"/>
    <w:rsid w:val="00241D6E"/>
    <w:rsid w:val="002616EF"/>
    <w:rsid w:val="00263E9B"/>
    <w:rsid w:val="00270C34"/>
    <w:rsid w:val="002966F6"/>
    <w:rsid w:val="002A6764"/>
    <w:rsid w:val="002A6C44"/>
    <w:rsid w:val="002B5249"/>
    <w:rsid w:val="002B6D43"/>
    <w:rsid w:val="002C312B"/>
    <w:rsid w:val="002F2F1D"/>
    <w:rsid w:val="002F3D5F"/>
    <w:rsid w:val="002F4190"/>
    <w:rsid w:val="00307B80"/>
    <w:rsid w:val="00352EB3"/>
    <w:rsid w:val="00371F69"/>
    <w:rsid w:val="0038630D"/>
    <w:rsid w:val="003910D7"/>
    <w:rsid w:val="00391B37"/>
    <w:rsid w:val="003B105C"/>
    <w:rsid w:val="003C2AFC"/>
    <w:rsid w:val="003D53BE"/>
    <w:rsid w:val="003D7E77"/>
    <w:rsid w:val="003E0E49"/>
    <w:rsid w:val="003E5411"/>
    <w:rsid w:val="003F70C5"/>
    <w:rsid w:val="0040483D"/>
    <w:rsid w:val="0042463C"/>
    <w:rsid w:val="00431CFD"/>
    <w:rsid w:val="004375EC"/>
    <w:rsid w:val="00454A47"/>
    <w:rsid w:val="00461E0D"/>
    <w:rsid w:val="00480776"/>
    <w:rsid w:val="0049686B"/>
    <w:rsid w:val="004C51C0"/>
    <w:rsid w:val="004C65FF"/>
    <w:rsid w:val="004E2A98"/>
    <w:rsid w:val="0050338A"/>
    <w:rsid w:val="00512197"/>
    <w:rsid w:val="00514D84"/>
    <w:rsid w:val="00526D27"/>
    <w:rsid w:val="005329C1"/>
    <w:rsid w:val="00570141"/>
    <w:rsid w:val="00570159"/>
    <w:rsid w:val="00585702"/>
    <w:rsid w:val="005864F1"/>
    <w:rsid w:val="005A646D"/>
    <w:rsid w:val="005B69E4"/>
    <w:rsid w:val="005E105D"/>
    <w:rsid w:val="005E692A"/>
    <w:rsid w:val="005F2826"/>
    <w:rsid w:val="00602E0F"/>
    <w:rsid w:val="0063022C"/>
    <w:rsid w:val="00637AF9"/>
    <w:rsid w:val="00642389"/>
    <w:rsid w:val="00646C28"/>
    <w:rsid w:val="00660E4F"/>
    <w:rsid w:val="006848F9"/>
    <w:rsid w:val="00697114"/>
    <w:rsid w:val="006D6D69"/>
    <w:rsid w:val="006E5948"/>
    <w:rsid w:val="006F3BB8"/>
    <w:rsid w:val="006F4427"/>
    <w:rsid w:val="0070703C"/>
    <w:rsid w:val="00713D10"/>
    <w:rsid w:val="00714333"/>
    <w:rsid w:val="007268D9"/>
    <w:rsid w:val="00734DB7"/>
    <w:rsid w:val="00736D8D"/>
    <w:rsid w:val="00745A82"/>
    <w:rsid w:val="00762E6C"/>
    <w:rsid w:val="00764416"/>
    <w:rsid w:val="00773843"/>
    <w:rsid w:val="00787173"/>
    <w:rsid w:val="00787656"/>
    <w:rsid w:val="007A24F1"/>
    <w:rsid w:val="007A5507"/>
    <w:rsid w:val="007B29B0"/>
    <w:rsid w:val="007D6F3F"/>
    <w:rsid w:val="007F470F"/>
    <w:rsid w:val="008164D8"/>
    <w:rsid w:val="00835928"/>
    <w:rsid w:val="008553FD"/>
    <w:rsid w:val="0087273E"/>
    <w:rsid w:val="00874506"/>
    <w:rsid w:val="00874726"/>
    <w:rsid w:val="0088419C"/>
    <w:rsid w:val="0088468F"/>
    <w:rsid w:val="008A37A5"/>
    <w:rsid w:val="008A71F1"/>
    <w:rsid w:val="008B111F"/>
    <w:rsid w:val="008C25DC"/>
    <w:rsid w:val="008C59ED"/>
    <w:rsid w:val="008D5B3F"/>
    <w:rsid w:val="008D6414"/>
    <w:rsid w:val="00901300"/>
    <w:rsid w:val="00904F4C"/>
    <w:rsid w:val="00915EA1"/>
    <w:rsid w:val="00924BE6"/>
    <w:rsid w:val="00927224"/>
    <w:rsid w:val="009302BD"/>
    <w:rsid w:val="0093743B"/>
    <w:rsid w:val="009554B1"/>
    <w:rsid w:val="00962DA5"/>
    <w:rsid w:val="00965457"/>
    <w:rsid w:val="00975420"/>
    <w:rsid w:val="00985393"/>
    <w:rsid w:val="00990BC7"/>
    <w:rsid w:val="0099428C"/>
    <w:rsid w:val="009A7C2A"/>
    <w:rsid w:val="009B4F38"/>
    <w:rsid w:val="009C2E46"/>
    <w:rsid w:val="009D0BA6"/>
    <w:rsid w:val="009E43B7"/>
    <w:rsid w:val="009F1E9B"/>
    <w:rsid w:val="00A01FE8"/>
    <w:rsid w:val="00A10DCC"/>
    <w:rsid w:val="00A2054E"/>
    <w:rsid w:val="00A2549D"/>
    <w:rsid w:val="00A35808"/>
    <w:rsid w:val="00A50858"/>
    <w:rsid w:val="00A55B5C"/>
    <w:rsid w:val="00A5710B"/>
    <w:rsid w:val="00A61C17"/>
    <w:rsid w:val="00A622A8"/>
    <w:rsid w:val="00A71BEB"/>
    <w:rsid w:val="00A748AF"/>
    <w:rsid w:val="00A84BCA"/>
    <w:rsid w:val="00A85BC9"/>
    <w:rsid w:val="00A86DE0"/>
    <w:rsid w:val="00AB0D95"/>
    <w:rsid w:val="00AC05D3"/>
    <w:rsid w:val="00AC1E57"/>
    <w:rsid w:val="00AD2D2D"/>
    <w:rsid w:val="00AD3CD8"/>
    <w:rsid w:val="00AD74A3"/>
    <w:rsid w:val="00AE0A05"/>
    <w:rsid w:val="00AE4229"/>
    <w:rsid w:val="00AF211B"/>
    <w:rsid w:val="00B56FF8"/>
    <w:rsid w:val="00B63ADD"/>
    <w:rsid w:val="00B6495D"/>
    <w:rsid w:val="00B74C32"/>
    <w:rsid w:val="00B807AC"/>
    <w:rsid w:val="00B94045"/>
    <w:rsid w:val="00BB3E6E"/>
    <w:rsid w:val="00BC236C"/>
    <w:rsid w:val="00BD5FC7"/>
    <w:rsid w:val="00BD6A2B"/>
    <w:rsid w:val="00BE5228"/>
    <w:rsid w:val="00C17455"/>
    <w:rsid w:val="00C24BB7"/>
    <w:rsid w:val="00C5000A"/>
    <w:rsid w:val="00C5239F"/>
    <w:rsid w:val="00C67415"/>
    <w:rsid w:val="00C9066D"/>
    <w:rsid w:val="00CA1553"/>
    <w:rsid w:val="00CA5014"/>
    <w:rsid w:val="00CB7316"/>
    <w:rsid w:val="00CF2FF7"/>
    <w:rsid w:val="00CF3512"/>
    <w:rsid w:val="00D153FF"/>
    <w:rsid w:val="00D27FAB"/>
    <w:rsid w:val="00D32DE2"/>
    <w:rsid w:val="00D3640C"/>
    <w:rsid w:val="00D40C92"/>
    <w:rsid w:val="00D42CD7"/>
    <w:rsid w:val="00D47B83"/>
    <w:rsid w:val="00D74C7E"/>
    <w:rsid w:val="00D95612"/>
    <w:rsid w:val="00DB5847"/>
    <w:rsid w:val="00DB5E3C"/>
    <w:rsid w:val="00DC2C97"/>
    <w:rsid w:val="00DC4295"/>
    <w:rsid w:val="00DD48B9"/>
    <w:rsid w:val="00DD50F3"/>
    <w:rsid w:val="00DE153A"/>
    <w:rsid w:val="00DF2ED8"/>
    <w:rsid w:val="00E203F7"/>
    <w:rsid w:val="00E27CA9"/>
    <w:rsid w:val="00E35416"/>
    <w:rsid w:val="00E37E2E"/>
    <w:rsid w:val="00E42A09"/>
    <w:rsid w:val="00EA0A3A"/>
    <w:rsid w:val="00EA2846"/>
    <w:rsid w:val="00EA70D0"/>
    <w:rsid w:val="00EA725A"/>
    <w:rsid w:val="00EB0B60"/>
    <w:rsid w:val="00EB141F"/>
    <w:rsid w:val="00EB33CD"/>
    <w:rsid w:val="00EB589C"/>
    <w:rsid w:val="00EC6497"/>
    <w:rsid w:val="00EC64FD"/>
    <w:rsid w:val="00ED0A06"/>
    <w:rsid w:val="00ED5370"/>
    <w:rsid w:val="00EE18B6"/>
    <w:rsid w:val="00F11544"/>
    <w:rsid w:val="00F15AE4"/>
    <w:rsid w:val="00F16DD1"/>
    <w:rsid w:val="00F174DD"/>
    <w:rsid w:val="00F238E9"/>
    <w:rsid w:val="00F23934"/>
    <w:rsid w:val="00F30045"/>
    <w:rsid w:val="00F32C9F"/>
    <w:rsid w:val="00F357F4"/>
    <w:rsid w:val="00F510CD"/>
    <w:rsid w:val="00F52750"/>
    <w:rsid w:val="00F5375D"/>
    <w:rsid w:val="00F5687D"/>
    <w:rsid w:val="00F6092B"/>
    <w:rsid w:val="00F64B5A"/>
    <w:rsid w:val="00F66B7A"/>
    <w:rsid w:val="00F762B3"/>
    <w:rsid w:val="00F824EC"/>
    <w:rsid w:val="00F8281B"/>
    <w:rsid w:val="00FA71D3"/>
    <w:rsid w:val="00FB27AF"/>
    <w:rsid w:val="00FB7E34"/>
    <w:rsid w:val="00FC5512"/>
    <w:rsid w:val="00FD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52B7E1"/>
  <w15:docId w15:val="{7FF9E6FC-0411-4D1B-9CF1-C5296D604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64F1"/>
    <w:rPr>
      <w:rFonts w:ascii="Trebuchet MS" w:eastAsia="Times New Roman" w:hAnsi="Trebuchet MS" w:cs="Courier New"/>
      <w:sz w:val="2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B69E4"/>
    <w:pPr>
      <w:ind w:left="720"/>
      <w:contextualSpacing/>
    </w:pPr>
  </w:style>
  <w:style w:type="character" w:styleId="Hipercze">
    <w:name w:val="Hyperlink"/>
    <w:uiPriority w:val="99"/>
    <w:unhideWhenUsed/>
    <w:rsid w:val="00835928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6F3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6F3F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3E7F15-F987-4641-A1C1-08EAC54E1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7</TotalTime>
  <Pages>1</Pages>
  <Words>264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51</cp:revision>
  <cp:lastPrinted>2023-12-08T12:33:00Z</cp:lastPrinted>
  <dcterms:created xsi:type="dcterms:W3CDTF">2017-06-19T10:06:00Z</dcterms:created>
  <dcterms:modified xsi:type="dcterms:W3CDTF">2023-12-08T12:50:00Z</dcterms:modified>
</cp:coreProperties>
</file>